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ED3BE9" w14:textId="2E9FFDEF" w:rsidR="00633A8F" w:rsidRDefault="004C268F">
      <w:r>
        <w:t>Try 1:</w:t>
      </w:r>
    </w:p>
    <w:p w14:paraId="2DBC5D5E" w14:textId="13D96092" w:rsidR="004C268F" w:rsidRDefault="004C268F">
      <w:r>
        <w:t>Input</w:t>
      </w:r>
    </w:p>
    <w:p w14:paraId="4B9C0D75" w14:textId="18E32B17" w:rsidR="004C268F" w:rsidRDefault="004C268F">
      <w:r w:rsidRPr="004C268F">
        <w:drawing>
          <wp:inline distT="0" distB="0" distL="0" distR="0" wp14:anchorId="5DF8D2B1" wp14:editId="36FA56EF">
            <wp:extent cx="5731510" cy="3683000"/>
            <wp:effectExtent l="0" t="0" r="2540" b="0"/>
            <wp:docPr id="13241636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16366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99783" w14:textId="77777777" w:rsidR="004C268F" w:rsidRDefault="004C268F"/>
    <w:p w14:paraId="48622E59" w14:textId="225AC124" w:rsidR="004C268F" w:rsidRDefault="004C268F">
      <w:r>
        <w:t>Output</w:t>
      </w:r>
    </w:p>
    <w:p w14:paraId="1A312CAE" w14:textId="13BCC335" w:rsidR="004C268F" w:rsidRDefault="004C268F">
      <w:r w:rsidRPr="004C268F">
        <w:lastRenderedPageBreak/>
        <w:drawing>
          <wp:inline distT="0" distB="0" distL="0" distR="0" wp14:anchorId="4B9990C9" wp14:editId="5D544243">
            <wp:extent cx="4172532" cy="4391638"/>
            <wp:effectExtent l="0" t="0" r="0" b="9525"/>
            <wp:docPr id="783270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27023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4391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26C8" w14:textId="4643FB48" w:rsidR="004C268F" w:rsidRDefault="004C268F">
      <w:r w:rsidRPr="004C268F">
        <w:drawing>
          <wp:inline distT="0" distB="0" distL="0" distR="0" wp14:anchorId="390BC390" wp14:editId="135A2CF4">
            <wp:extent cx="4220164" cy="4191585"/>
            <wp:effectExtent l="0" t="0" r="9525" b="0"/>
            <wp:docPr id="1644007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00750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0EB62" w14:textId="77777777" w:rsidR="004C268F" w:rsidRDefault="004C268F"/>
    <w:p w14:paraId="16BBC73C" w14:textId="78AEA754" w:rsidR="004C268F" w:rsidRDefault="004C268F">
      <w:r>
        <w:t>Stress profiles</w:t>
      </w:r>
    </w:p>
    <w:p w14:paraId="098EB3E7" w14:textId="726E5D96" w:rsidR="004C268F" w:rsidRDefault="004C268F">
      <w:r w:rsidRPr="004C268F">
        <w:drawing>
          <wp:inline distT="0" distB="0" distL="0" distR="0" wp14:anchorId="0F094319" wp14:editId="6EAC8602">
            <wp:extent cx="5731510" cy="1734185"/>
            <wp:effectExtent l="0" t="0" r="2540" b="0"/>
            <wp:docPr id="7918353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83532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408CF" w14:textId="77777777" w:rsidR="004C268F" w:rsidRDefault="004C268F"/>
    <w:p w14:paraId="4249B85A" w14:textId="03759F9B" w:rsidR="004C268F" w:rsidRDefault="004C268F">
      <w:r w:rsidRPr="004C268F">
        <w:drawing>
          <wp:inline distT="0" distB="0" distL="0" distR="0" wp14:anchorId="5278A10C" wp14:editId="69AFB62D">
            <wp:extent cx="5731510" cy="1722755"/>
            <wp:effectExtent l="0" t="0" r="2540" b="0"/>
            <wp:docPr id="19030507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305077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34BA4" w14:textId="77777777" w:rsidR="004C268F" w:rsidRDefault="004C268F"/>
    <w:p w14:paraId="7286DBDD" w14:textId="3AADAE50" w:rsidR="004C268F" w:rsidRDefault="004C268F">
      <w:r>
        <w:t>Try 2: Properties verification</w:t>
      </w:r>
    </w:p>
    <w:p w14:paraId="0A754B8C" w14:textId="51D58AC1" w:rsidR="004C268F" w:rsidRDefault="004C268F">
      <w:r w:rsidRPr="004C268F">
        <w:drawing>
          <wp:inline distT="0" distB="0" distL="0" distR="0" wp14:anchorId="0838DE11" wp14:editId="29ADCC32">
            <wp:extent cx="5731510" cy="2473325"/>
            <wp:effectExtent l="0" t="0" r="2540" b="3175"/>
            <wp:docPr id="2831986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9864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6598F" w14:textId="7D4032F5" w:rsidR="004C268F" w:rsidRDefault="004C268F">
      <w:r w:rsidRPr="004C268F">
        <w:lastRenderedPageBreak/>
        <w:drawing>
          <wp:inline distT="0" distB="0" distL="0" distR="0" wp14:anchorId="22EFEB40" wp14:editId="5E64899D">
            <wp:extent cx="5731510" cy="2526665"/>
            <wp:effectExtent l="0" t="0" r="2540" b="6985"/>
            <wp:docPr id="18192000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20007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EE06" w14:textId="0DE24FA5" w:rsidR="004C268F" w:rsidRDefault="004C268F">
      <w:r w:rsidRPr="004C268F">
        <w:drawing>
          <wp:inline distT="0" distB="0" distL="0" distR="0" wp14:anchorId="3E161C12" wp14:editId="01E1E787">
            <wp:extent cx="5731510" cy="2687955"/>
            <wp:effectExtent l="0" t="0" r="2540" b="0"/>
            <wp:docPr id="8835101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51013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2E9F0" w14:textId="682FC60F" w:rsidR="004C268F" w:rsidRDefault="004C268F">
      <w:r w:rsidRPr="004C268F">
        <w:drawing>
          <wp:inline distT="0" distB="0" distL="0" distR="0" wp14:anchorId="0BCE2EEE" wp14:editId="5919D220">
            <wp:extent cx="5731510" cy="2078990"/>
            <wp:effectExtent l="0" t="0" r="2540" b="0"/>
            <wp:docPr id="1584250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2509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FFA7A" w14:textId="6E86F423" w:rsidR="004C268F" w:rsidRDefault="004C268F">
      <w:r w:rsidRPr="004C268F">
        <w:lastRenderedPageBreak/>
        <w:drawing>
          <wp:inline distT="0" distB="0" distL="0" distR="0" wp14:anchorId="4A50C4A5" wp14:editId="40028CAF">
            <wp:extent cx="5731510" cy="4472305"/>
            <wp:effectExtent l="0" t="0" r="2540" b="4445"/>
            <wp:docPr id="15291214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12148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7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625B3" w14:textId="60B40DDD" w:rsidR="004C268F" w:rsidRDefault="004C268F">
      <w:r w:rsidRPr="004C268F">
        <w:drawing>
          <wp:inline distT="0" distB="0" distL="0" distR="0" wp14:anchorId="7684B4CB" wp14:editId="2CFC6CCC">
            <wp:extent cx="5731510" cy="4147820"/>
            <wp:effectExtent l="0" t="0" r="2540" b="5080"/>
            <wp:docPr id="3750804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08044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4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ED32E" w14:textId="11E5C230" w:rsidR="004C268F" w:rsidRDefault="004C268F">
      <w:r w:rsidRPr="004C268F">
        <w:lastRenderedPageBreak/>
        <w:drawing>
          <wp:inline distT="0" distB="0" distL="0" distR="0" wp14:anchorId="3657705F" wp14:editId="6F7CF6B6">
            <wp:extent cx="5731510" cy="4481830"/>
            <wp:effectExtent l="0" t="0" r="2540" b="0"/>
            <wp:docPr id="13409258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92581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8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E5129" w14:textId="13D78DC2" w:rsidR="004C268F" w:rsidRDefault="004C268F">
      <w:r w:rsidRPr="004C268F">
        <w:lastRenderedPageBreak/>
        <w:drawing>
          <wp:inline distT="0" distB="0" distL="0" distR="0" wp14:anchorId="4F65FA75" wp14:editId="26FB25C3">
            <wp:extent cx="5731510" cy="4437380"/>
            <wp:effectExtent l="0" t="0" r="2540" b="1270"/>
            <wp:docPr id="1032909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90936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3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624CE" w14:textId="77777777" w:rsidR="004C268F" w:rsidRDefault="004C268F"/>
    <w:p w14:paraId="655C2001" w14:textId="283B8D9A" w:rsidR="004C268F" w:rsidRDefault="003E3E7E">
      <w:r w:rsidRPr="003E3E7E">
        <w:drawing>
          <wp:inline distT="0" distB="0" distL="0" distR="0" wp14:anchorId="0FB406F1" wp14:editId="029D4C0D">
            <wp:extent cx="5731510" cy="3937635"/>
            <wp:effectExtent l="0" t="0" r="2540" b="5715"/>
            <wp:docPr id="14056197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61971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CA8A8" w14:textId="77777777" w:rsidR="004C268F" w:rsidRDefault="004C268F"/>
    <w:sectPr w:rsidR="004C26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tTQwMzI2NTYwNDZT0lEKTi0uzszPAykwrAUADQ6yziwAAAA="/>
  </w:docVars>
  <w:rsids>
    <w:rsidRoot w:val="001F4626"/>
    <w:rsid w:val="001F4626"/>
    <w:rsid w:val="003E3E7E"/>
    <w:rsid w:val="004C268F"/>
    <w:rsid w:val="00633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EB46C"/>
  <w15:chartTrackingRefBased/>
  <w15:docId w15:val="{ACD7ADD6-237E-4C82-9BCE-7E7AFAD94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 M S</dc:creator>
  <cp:keywords/>
  <dc:description/>
  <cp:lastModifiedBy>Sneha M S</cp:lastModifiedBy>
  <cp:revision>3</cp:revision>
  <dcterms:created xsi:type="dcterms:W3CDTF">2023-04-19T06:24:00Z</dcterms:created>
  <dcterms:modified xsi:type="dcterms:W3CDTF">2023-04-19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4f175d8224ad6e15610cc96f3c4093a7ce4bc47b90419bbf549041273a1410</vt:lpwstr>
  </property>
</Properties>
</file>